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BFF5D" w14:textId="77777777" w:rsidR="009734DF" w:rsidRDefault="007C6BBA" w:rsidP="00A8613A">
      <w:pPr>
        <w:jc w:val="center"/>
        <w:rPr>
          <w:rFonts w:ascii="Arial Black" w:hAnsi="Arial Black"/>
          <w:sz w:val="32"/>
        </w:rPr>
      </w:pPr>
      <w:r w:rsidRPr="00A8613A">
        <w:rPr>
          <w:rFonts w:ascii="Arial Black" w:hAnsi="Arial Black"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579179" wp14:editId="7874BF1F">
                <wp:simplePos x="0" y="0"/>
                <wp:positionH relativeFrom="column">
                  <wp:posOffset>-376766</wp:posOffset>
                </wp:positionH>
                <wp:positionV relativeFrom="paragraph">
                  <wp:posOffset>-170180</wp:posOffset>
                </wp:positionV>
                <wp:extent cx="6736080" cy="8869680"/>
                <wp:effectExtent l="19050" t="19050" r="26670" b="2667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6080" cy="8869680"/>
                        </a:xfrm>
                        <a:prstGeom prst="roundRect">
                          <a:avLst>
                            <a:gd name="adj" fmla="val 6806"/>
                          </a:avLst>
                        </a:prstGeom>
                        <a:noFill/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070B14" id="Rounded Rectangle 2" o:spid="_x0000_s1026" style="position:absolute;margin-left:-29.65pt;margin-top:-13.4pt;width:530.4pt;height:698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6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" filled="f" strokecolor="#002060" strokeweight="2.25pt">
                <v:stroke joinstyle="miter"/>
              </v:roundrect>
            </w:pict>
          </mc:Fallback>
        </mc:AlternateContent>
      </w:r>
      <w:r w:rsidR="009734DF" w:rsidRPr="00A8613A">
        <w:rPr>
          <w:noProof/>
        </w:rPr>
        <w:drawing>
          <wp:anchor distT="0" distB="0" distL="114300" distR="114300" simplePos="0" relativeHeight="251662336" behindDoc="0" locked="0" layoutInCell="1" allowOverlap="1" wp14:anchorId="31D5053E" wp14:editId="5436F476">
            <wp:simplePos x="0" y="0"/>
            <wp:positionH relativeFrom="column">
              <wp:posOffset>2110740</wp:posOffset>
            </wp:positionH>
            <wp:positionV relativeFrom="paragraph">
              <wp:posOffset>-693420</wp:posOffset>
            </wp:positionV>
            <wp:extent cx="1485900" cy="837913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3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613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4D4402" wp14:editId="3E36E535">
                <wp:simplePos x="0" y="0"/>
                <wp:positionH relativeFrom="column">
                  <wp:posOffset>1965960</wp:posOffset>
                </wp:positionH>
                <wp:positionV relativeFrom="paragraph">
                  <wp:posOffset>-525780</wp:posOffset>
                </wp:positionV>
                <wp:extent cx="1729740" cy="350520"/>
                <wp:effectExtent l="0" t="0" r="2286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97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FB2B23" id="Rectangle 3" o:spid="_x0000_s1026" style="position:absolute;margin-left:154.8pt;margin-top:-41.4pt;width:136.2pt;height:2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" fillcolor="white [3212]" strokecolor="white [3212]" strokeweight="1pt"/>
            </w:pict>
          </mc:Fallback>
        </mc:AlternateContent>
      </w:r>
    </w:p>
    <w:p w14:paraId="14707625" w14:textId="77777777" w:rsidR="00A8613A" w:rsidRDefault="00A8613A" w:rsidP="00A8613A">
      <w:pPr>
        <w:jc w:val="center"/>
      </w:pPr>
      <w:r w:rsidRPr="00A8613A">
        <w:rPr>
          <w:rFonts w:ascii="Arial Black" w:hAnsi="Arial Black"/>
          <w:sz w:val="32"/>
        </w:rPr>
        <w:t xml:space="preserve">Quick Reference Activity Card:  </w:t>
      </w:r>
      <w:r w:rsidR="00243180">
        <w:rPr>
          <w:rFonts w:ascii="Arial Black" w:hAnsi="Arial Black"/>
          <w:sz w:val="32"/>
        </w:rPr>
        <w:t>Bean Bags</w:t>
      </w:r>
      <w:r w:rsidR="008302F6">
        <w:rPr>
          <w:rFonts w:ascii="Arial Black" w:hAnsi="Arial Black"/>
          <w:sz w:val="32"/>
        </w:rPr>
        <w:t xml:space="preserve"> 2</w:t>
      </w:r>
    </w:p>
    <w:p w14:paraId="39711760" w14:textId="77777777" w:rsidR="00A8613A" w:rsidRDefault="00A8613A" w:rsidP="00A8613A">
      <w:pPr>
        <w:jc w:val="center"/>
      </w:pPr>
    </w:p>
    <w:p w14:paraId="5C67ABF4" w14:textId="56B8BDA1" w:rsidR="00BB1723" w:rsidRDefault="00BB1723" w:rsidP="004046C0">
      <w:pPr>
        <w:jc w:val="center"/>
      </w:pPr>
      <w:r>
        <w:t xml:space="preserve">Set-up: </w:t>
      </w:r>
      <w:r w:rsidR="004046C0">
        <w:t>Each student with a</w:t>
      </w:r>
      <w:r>
        <w:t xml:space="preserve"> bean bag. Use 4+ cones to set perimeter boundaries.</w:t>
      </w:r>
    </w:p>
    <w:p w14:paraId="103C9087" w14:textId="77777777" w:rsidR="00BB1723" w:rsidRDefault="00BB1723" w:rsidP="00BB1723">
      <w:pPr>
        <w:jc w:val="center"/>
      </w:pPr>
      <w:r>
        <w:t>Each activity below takes approximately 10 minutes.</w:t>
      </w:r>
    </w:p>
    <w:p w14:paraId="7E813932" w14:textId="77777777" w:rsidR="00BB1723" w:rsidRDefault="00BB1723" w:rsidP="00BB1723">
      <w:pPr>
        <w:jc w:val="center"/>
      </w:pPr>
      <w:r>
        <w:t>Schedule 6 activity breaks throughout the day to provide 60 minutes of daily physical activity.</w:t>
      </w:r>
    </w:p>
    <w:p w14:paraId="38B13640" w14:textId="61C2EA66" w:rsidR="003B4BBF" w:rsidRDefault="00BB1723" w:rsidP="00A8613A">
      <w:pPr>
        <w:jc w:val="center"/>
      </w:pPr>
      <w:r>
        <w:rPr>
          <w:i/>
        </w:rPr>
        <w:t>Suggested MC Cards</w:t>
      </w:r>
      <w:r>
        <w:t xml:space="preserve"> refers to the Movement Concept Cards recommended for each activity.</w:t>
      </w:r>
    </w:p>
    <w:p w14:paraId="0DA73AED" w14:textId="77777777" w:rsidR="00A65476" w:rsidRDefault="00A65476" w:rsidP="00A8613A">
      <w:pPr>
        <w:jc w:val="center"/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620"/>
        <w:gridCol w:w="5117"/>
        <w:gridCol w:w="1914"/>
        <w:gridCol w:w="1799"/>
      </w:tblGrid>
      <w:tr w:rsidR="005D1C27" w14:paraId="490CAC74" w14:textId="77777777" w:rsidTr="00EC4644">
        <w:trPr>
          <w:trHeight w:val="395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017AF77E" w14:textId="77777777" w:rsidR="005D1C27" w:rsidRDefault="005D1C27" w:rsidP="005D1C27">
            <w:pPr>
              <w:jc w:val="center"/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65753FC3" w14:textId="77777777" w:rsidR="005D1C27" w:rsidRPr="005D1C27" w:rsidRDefault="005D1C27" w:rsidP="005D1C27">
            <w:pPr>
              <w:rPr>
                <w:rFonts w:ascii="Arial Black" w:hAnsi="Arial Black"/>
              </w:rPr>
            </w:pPr>
            <w:r w:rsidRPr="005D1C27">
              <w:rPr>
                <w:rFonts w:ascii="Arial Black" w:hAnsi="Arial Black"/>
              </w:rPr>
              <w:t>Activity Descriptio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  <w:vAlign w:val="center"/>
          </w:tcPr>
          <w:p w14:paraId="5E1C1560" w14:textId="77777777" w:rsidR="005D1C27" w:rsidRPr="005D1C27" w:rsidRDefault="00C7204F" w:rsidP="005D1C27">
            <w:pPr>
              <w:jc w:val="center"/>
              <w:rPr>
                <w:rFonts w:ascii="Arial Black" w:hAnsi="Arial Black"/>
              </w:rPr>
            </w:pPr>
            <w:r>
              <w:rPr>
                <w:rFonts w:ascii="Arial Black" w:hAnsi="Arial Black"/>
              </w:rPr>
              <w:t>Suggested MC Card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66CDAA4" w14:textId="77777777" w:rsidR="005D1C27" w:rsidRPr="005D1C27" w:rsidRDefault="005D1C27" w:rsidP="005D1C27">
            <w:pPr>
              <w:jc w:val="center"/>
              <w:rPr>
                <w:rFonts w:ascii="Arial Black" w:hAnsi="Arial Black"/>
              </w:rPr>
            </w:pPr>
            <w:r w:rsidRPr="005D1C27">
              <w:rPr>
                <w:rFonts w:ascii="Arial Black" w:hAnsi="Arial Black"/>
              </w:rPr>
              <w:t xml:space="preserve">Category </w:t>
            </w:r>
          </w:p>
        </w:tc>
      </w:tr>
      <w:tr w:rsidR="004323FF" w14:paraId="478503D5" w14:textId="77777777" w:rsidTr="00243180">
        <w:trPr>
          <w:trHeight w:val="589"/>
        </w:trPr>
        <w:tc>
          <w:tcPr>
            <w:tcW w:w="630" w:type="dxa"/>
            <w:vAlign w:val="center"/>
          </w:tcPr>
          <w:p w14:paraId="0640C71E" w14:textId="77777777" w:rsidR="004323FF" w:rsidRDefault="004323FF" w:rsidP="00BD6FF0">
            <w:pPr>
              <w:jc w:val="center"/>
            </w:pPr>
            <w:r>
              <w:t>1</w:t>
            </w:r>
          </w:p>
        </w:tc>
        <w:tc>
          <w:tcPr>
            <w:tcW w:w="5220" w:type="dxa"/>
            <w:vAlign w:val="center"/>
          </w:tcPr>
          <w:p w14:paraId="7E238FBA" w14:textId="77777777" w:rsidR="004323FF" w:rsidRPr="003B4BBF" w:rsidRDefault="00243180" w:rsidP="00BD6FF0">
            <w:pPr>
              <w:rPr>
                <w:i/>
                <w:u w:val="single"/>
              </w:rPr>
            </w:pPr>
            <w:r>
              <w:rPr>
                <w:i/>
                <w:u w:val="single"/>
              </w:rPr>
              <w:t>Color Move</w:t>
            </w:r>
          </w:p>
          <w:p w14:paraId="354DDDDD" w14:textId="084FC08E" w:rsidR="004323FF" w:rsidRPr="004323FF" w:rsidRDefault="00243180" w:rsidP="004323FF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  <w:szCs w:val="24"/>
              </w:rPr>
              <w:t>Students line up on one side of gym with bean bag</w:t>
            </w:r>
            <w:r w:rsidR="004046C0">
              <w:rPr>
                <w:rFonts w:cs="Arial"/>
                <w:color w:val="000000"/>
                <w:szCs w:val="24"/>
              </w:rPr>
              <w:t>.</w:t>
            </w:r>
          </w:p>
          <w:p w14:paraId="04FD5007" w14:textId="6A0F2670" w:rsidR="00D4388F" w:rsidRDefault="004046C0" w:rsidP="004046C0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t>Teacher calls a</w:t>
            </w:r>
            <w:r w:rsidR="00243180">
              <w:t xml:space="preserve"> color and </w:t>
            </w:r>
            <w:r>
              <w:t xml:space="preserve">locomotor </w:t>
            </w:r>
            <w:r w:rsidR="00243180">
              <w:t xml:space="preserve">skill. Students with that color bean bag </w:t>
            </w:r>
            <w:r>
              <w:t xml:space="preserve">use the skill to </w:t>
            </w:r>
            <w:r w:rsidR="00243180">
              <w:t xml:space="preserve">cross the </w:t>
            </w:r>
            <w:r>
              <w:t>activity area.</w:t>
            </w:r>
          </w:p>
        </w:tc>
        <w:tc>
          <w:tcPr>
            <w:tcW w:w="1800" w:type="dxa"/>
            <w:vAlign w:val="center"/>
          </w:tcPr>
          <w:p w14:paraId="04F3D15F" w14:textId="77777777" w:rsidR="004323FF" w:rsidRDefault="00243180" w:rsidP="00BD6FF0">
            <w:pPr>
              <w:jc w:val="center"/>
            </w:pPr>
            <w:r>
              <w:t>Across</w:t>
            </w:r>
          </w:p>
        </w:tc>
        <w:tc>
          <w:tcPr>
            <w:tcW w:w="1800" w:type="dxa"/>
            <w:shd w:val="clear" w:color="auto" w:fill="FFFF00"/>
            <w:vAlign w:val="center"/>
          </w:tcPr>
          <w:p w14:paraId="18B3DF2A" w14:textId="77777777" w:rsidR="004323FF" w:rsidRPr="00871A56" w:rsidRDefault="00243180" w:rsidP="00BD6FF0">
            <w:pPr>
              <w:jc w:val="center"/>
              <w:rPr>
                <w:b/>
              </w:rPr>
            </w:pPr>
            <w:r>
              <w:rPr>
                <w:b/>
              </w:rPr>
              <w:t>Locomotor</w:t>
            </w:r>
          </w:p>
        </w:tc>
      </w:tr>
      <w:tr w:rsidR="00357EE2" w14:paraId="3558BFBA" w14:textId="77777777" w:rsidTr="00243180">
        <w:trPr>
          <w:trHeight w:val="589"/>
        </w:trPr>
        <w:tc>
          <w:tcPr>
            <w:tcW w:w="630" w:type="dxa"/>
            <w:vAlign w:val="center"/>
          </w:tcPr>
          <w:p w14:paraId="54F0D759" w14:textId="77777777" w:rsidR="00357EE2" w:rsidRDefault="00357EE2" w:rsidP="00366F14">
            <w:pPr>
              <w:jc w:val="center"/>
            </w:pPr>
            <w:r>
              <w:t>2</w:t>
            </w:r>
          </w:p>
        </w:tc>
        <w:tc>
          <w:tcPr>
            <w:tcW w:w="5220" w:type="dxa"/>
            <w:vAlign w:val="center"/>
          </w:tcPr>
          <w:p w14:paraId="36824A6C" w14:textId="77777777" w:rsidR="00357EE2" w:rsidRPr="003B4BBF" w:rsidRDefault="00243180" w:rsidP="00366F14">
            <w:pPr>
              <w:rPr>
                <w:i/>
                <w:u w:val="single"/>
              </w:rPr>
            </w:pPr>
            <w:r>
              <w:rPr>
                <w:i/>
                <w:u w:val="single"/>
              </w:rPr>
              <w:t>Tower Building</w:t>
            </w:r>
          </w:p>
          <w:p w14:paraId="5CE54961" w14:textId="77777777" w:rsidR="00320028" w:rsidRDefault="00243180" w:rsidP="00366F14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Students move </w:t>
            </w:r>
            <w:r w:rsidR="00320028">
              <w:rPr>
                <w:rFonts w:cs="Arial"/>
                <w:color w:val="000000"/>
              </w:rPr>
              <w:t>in general space with a bean bag.</w:t>
            </w:r>
          </w:p>
          <w:p w14:paraId="15BBF16F" w14:textId="2D5DF9BB" w:rsidR="00243180" w:rsidRPr="00320028" w:rsidRDefault="00320028" w:rsidP="002A0D6D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 w:rsidRPr="00320028">
              <w:rPr>
                <w:rFonts w:cs="Arial"/>
                <w:color w:val="000000"/>
              </w:rPr>
              <w:t>Teacher</w:t>
            </w:r>
            <w:r w:rsidR="00243180" w:rsidRPr="00320028">
              <w:rPr>
                <w:rFonts w:cs="Arial"/>
                <w:color w:val="000000"/>
              </w:rPr>
              <w:t xml:space="preserve"> call</w:t>
            </w:r>
            <w:r w:rsidRPr="00320028">
              <w:rPr>
                <w:rFonts w:cs="Arial"/>
                <w:color w:val="000000"/>
              </w:rPr>
              <w:t>s</w:t>
            </w:r>
            <w:r w:rsidR="00243180" w:rsidRPr="00320028">
              <w:rPr>
                <w:rFonts w:cs="Arial"/>
                <w:color w:val="000000"/>
              </w:rPr>
              <w:t xml:space="preserve"> out a color</w:t>
            </w:r>
            <w:r w:rsidRPr="00320028">
              <w:rPr>
                <w:rFonts w:cs="Arial"/>
                <w:color w:val="000000"/>
              </w:rPr>
              <w:t>, and</w:t>
            </w:r>
            <w:r>
              <w:rPr>
                <w:rFonts w:cs="Arial"/>
                <w:color w:val="000000"/>
              </w:rPr>
              <w:t xml:space="preserve"> s</w:t>
            </w:r>
            <w:r w:rsidR="00243180" w:rsidRPr="00320028">
              <w:rPr>
                <w:rFonts w:cs="Arial"/>
                <w:color w:val="000000"/>
              </w:rPr>
              <w:t>tudents with that color put the</w:t>
            </w:r>
            <w:r>
              <w:rPr>
                <w:rFonts w:cs="Arial"/>
                <w:color w:val="000000"/>
              </w:rPr>
              <w:t>ir</w:t>
            </w:r>
            <w:r w:rsidR="00243180" w:rsidRPr="00320028">
              <w:rPr>
                <w:rFonts w:cs="Arial"/>
                <w:color w:val="000000"/>
              </w:rPr>
              <w:t xml:space="preserve"> bean bag down</w:t>
            </w:r>
            <w:r>
              <w:rPr>
                <w:rFonts w:cs="Arial"/>
                <w:color w:val="000000"/>
              </w:rPr>
              <w:t xml:space="preserve"> and then go retrieve another.</w:t>
            </w:r>
          </w:p>
          <w:p w14:paraId="6629F814" w14:textId="0C96282D" w:rsidR="00357EE2" w:rsidRPr="00767586" w:rsidRDefault="00243180" w:rsidP="00366F14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With each color called, students </w:t>
            </w:r>
            <w:r w:rsidR="00320028">
              <w:rPr>
                <w:rFonts w:cs="Arial"/>
                <w:color w:val="000000"/>
              </w:rPr>
              <w:t xml:space="preserve">place </w:t>
            </w:r>
            <w:r>
              <w:rPr>
                <w:rFonts w:cs="Arial"/>
                <w:color w:val="000000"/>
              </w:rPr>
              <w:t>bean bag</w:t>
            </w:r>
            <w:r w:rsidR="00320028">
              <w:rPr>
                <w:rFonts w:cs="Arial"/>
                <w:color w:val="000000"/>
              </w:rPr>
              <w:t>s</w:t>
            </w:r>
            <w:r>
              <w:rPr>
                <w:rFonts w:cs="Arial"/>
                <w:color w:val="000000"/>
              </w:rPr>
              <w:t xml:space="preserve"> </w:t>
            </w:r>
            <w:r w:rsidR="00320028">
              <w:rPr>
                <w:rFonts w:cs="Arial"/>
                <w:color w:val="000000"/>
              </w:rPr>
              <w:t xml:space="preserve">on top of others </w:t>
            </w:r>
            <w:r>
              <w:rPr>
                <w:rFonts w:cs="Arial"/>
                <w:color w:val="000000"/>
              </w:rPr>
              <w:t>to make towers</w:t>
            </w:r>
            <w:r w:rsidR="00D4388F"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as tall as possible</w:t>
            </w:r>
            <w:r w:rsidR="00320028">
              <w:rPr>
                <w:rFonts w:cs="Arial"/>
                <w:color w:val="000000"/>
              </w:rPr>
              <w:t>.</w:t>
            </w:r>
          </w:p>
        </w:tc>
        <w:tc>
          <w:tcPr>
            <w:tcW w:w="1800" w:type="dxa"/>
            <w:vAlign w:val="center"/>
          </w:tcPr>
          <w:p w14:paraId="731EFF6A" w14:textId="77777777" w:rsidR="00357EE2" w:rsidRDefault="00243180" w:rsidP="00366F14">
            <w:pPr>
              <w:jc w:val="center"/>
            </w:pPr>
            <w:r>
              <w:t>On</w:t>
            </w:r>
          </w:p>
        </w:tc>
        <w:tc>
          <w:tcPr>
            <w:tcW w:w="1800" w:type="dxa"/>
            <w:shd w:val="clear" w:color="auto" w:fill="7030A0"/>
            <w:vAlign w:val="center"/>
          </w:tcPr>
          <w:p w14:paraId="073971C8" w14:textId="77777777" w:rsidR="00D4388F" w:rsidRPr="00243180" w:rsidRDefault="00D4388F" w:rsidP="00366F14">
            <w:pPr>
              <w:jc w:val="center"/>
              <w:rPr>
                <w:b/>
                <w:color w:val="FFFFFF" w:themeColor="background1"/>
              </w:rPr>
            </w:pPr>
          </w:p>
          <w:p w14:paraId="41CECB44" w14:textId="77777777" w:rsidR="00357EE2" w:rsidRPr="00243180" w:rsidRDefault="00243180" w:rsidP="00366F14">
            <w:pPr>
              <w:jc w:val="center"/>
              <w:rPr>
                <w:b/>
                <w:color w:val="FFFFFF" w:themeColor="background1"/>
              </w:rPr>
            </w:pPr>
            <w:r w:rsidRPr="00243180">
              <w:rPr>
                <w:b/>
                <w:color w:val="FFFFFF" w:themeColor="background1"/>
              </w:rPr>
              <w:t>Social/Emotional</w:t>
            </w:r>
          </w:p>
        </w:tc>
      </w:tr>
      <w:tr w:rsidR="00880483" w14:paraId="5C1248E1" w14:textId="77777777" w:rsidTr="00243180">
        <w:trPr>
          <w:trHeight w:val="589"/>
        </w:trPr>
        <w:tc>
          <w:tcPr>
            <w:tcW w:w="630" w:type="dxa"/>
            <w:tcBorders>
              <w:top w:val="single" w:sz="4" w:space="0" w:color="FFFFFF" w:themeColor="background1"/>
            </w:tcBorders>
            <w:vAlign w:val="center"/>
          </w:tcPr>
          <w:p w14:paraId="28C01C1D" w14:textId="77777777" w:rsidR="00880483" w:rsidRDefault="00357EE2" w:rsidP="00880483">
            <w:pPr>
              <w:jc w:val="center"/>
            </w:pPr>
            <w:r>
              <w:t>3</w:t>
            </w:r>
          </w:p>
        </w:tc>
        <w:tc>
          <w:tcPr>
            <w:tcW w:w="5220" w:type="dxa"/>
            <w:tcBorders>
              <w:top w:val="single" w:sz="4" w:space="0" w:color="FFFFFF" w:themeColor="background1"/>
            </w:tcBorders>
            <w:vAlign w:val="center"/>
          </w:tcPr>
          <w:p w14:paraId="6D033A55" w14:textId="77777777" w:rsidR="00880483" w:rsidRPr="003B4BBF" w:rsidRDefault="00243180" w:rsidP="00880483">
            <w:pPr>
              <w:rPr>
                <w:rFonts w:cs="Arial"/>
                <w:i/>
                <w:color w:val="000000"/>
                <w:u w:val="single"/>
              </w:rPr>
            </w:pPr>
            <w:r>
              <w:rPr>
                <w:rFonts w:cs="Arial"/>
                <w:i/>
                <w:color w:val="000000"/>
                <w:u w:val="single"/>
              </w:rPr>
              <w:t>Bean Bag Flies</w:t>
            </w:r>
          </w:p>
          <w:p w14:paraId="2FE1B8C1" w14:textId="6526150E" w:rsidR="00880483" w:rsidRDefault="00243180" w:rsidP="00880483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Students on all fours </w:t>
            </w:r>
            <w:r w:rsidR="00736022">
              <w:rPr>
                <w:rFonts w:cs="Arial"/>
                <w:color w:val="000000"/>
              </w:rPr>
              <w:t>with a b</w:t>
            </w:r>
            <w:r>
              <w:rPr>
                <w:rFonts w:cs="Arial"/>
                <w:color w:val="000000"/>
              </w:rPr>
              <w:t xml:space="preserve">ean bag on </w:t>
            </w:r>
            <w:r w:rsidR="00736022">
              <w:rPr>
                <w:rFonts w:cs="Arial"/>
                <w:color w:val="000000"/>
              </w:rPr>
              <w:t xml:space="preserve">their </w:t>
            </w:r>
            <w:r>
              <w:rPr>
                <w:rFonts w:cs="Arial"/>
                <w:color w:val="000000"/>
              </w:rPr>
              <w:t xml:space="preserve">back. </w:t>
            </w:r>
          </w:p>
          <w:p w14:paraId="017990EB" w14:textId="09297D9E" w:rsidR="00243180" w:rsidRDefault="00243180" w:rsidP="00880483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Students are cows </w:t>
            </w:r>
            <w:r w:rsidR="007C3D2B">
              <w:rPr>
                <w:rFonts w:cs="Arial"/>
                <w:color w:val="000000"/>
              </w:rPr>
              <w:t xml:space="preserve">stuck in the mud (can’t move hands/feet) and must </w:t>
            </w:r>
            <w:r>
              <w:rPr>
                <w:rFonts w:cs="Arial"/>
                <w:color w:val="000000"/>
              </w:rPr>
              <w:t xml:space="preserve">shake off the flies (bean bags). </w:t>
            </w:r>
          </w:p>
          <w:p w14:paraId="2FB941D1" w14:textId="20005C58" w:rsidR="00243180" w:rsidRPr="00B37B01" w:rsidRDefault="007C3D2B" w:rsidP="00880483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Experiment with different fly placements.</w:t>
            </w:r>
          </w:p>
        </w:tc>
        <w:tc>
          <w:tcPr>
            <w:tcW w:w="1800" w:type="dxa"/>
            <w:tcBorders>
              <w:top w:val="single" w:sz="4" w:space="0" w:color="FFFFFF" w:themeColor="background1"/>
            </w:tcBorders>
            <w:vAlign w:val="center"/>
          </w:tcPr>
          <w:p w14:paraId="711EBC7A" w14:textId="595DFD83" w:rsidR="00880483" w:rsidRDefault="00031CB4" w:rsidP="00880483">
            <w:pPr>
              <w:jc w:val="center"/>
            </w:pPr>
            <w:r>
              <w:t>O</w:t>
            </w:r>
            <w:r w:rsidR="00243180">
              <w:t>ff</w:t>
            </w:r>
          </w:p>
        </w:tc>
        <w:tc>
          <w:tcPr>
            <w:tcW w:w="1800" w:type="dxa"/>
            <w:tcBorders>
              <w:top w:val="single" w:sz="4" w:space="0" w:color="FFFFFF" w:themeColor="background1"/>
            </w:tcBorders>
            <w:shd w:val="clear" w:color="auto" w:fill="ED7D31" w:themeFill="accent2"/>
            <w:vAlign w:val="center"/>
          </w:tcPr>
          <w:p w14:paraId="43317996" w14:textId="77777777" w:rsidR="00880483" w:rsidRPr="00871A56" w:rsidRDefault="00243180" w:rsidP="00880483">
            <w:pPr>
              <w:jc w:val="center"/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4323FF" w14:paraId="3ADC9012" w14:textId="77777777" w:rsidTr="00243180">
        <w:trPr>
          <w:trHeight w:val="589"/>
        </w:trPr>
        <w:tc>
          <w:tcPr>
            <w:tcW w:w="630" w:type="dxa"/>
            <w:vAlign w:val="center"/>
          </w:tcPr>
          <w:p w14:paraId="4482D454" w14:textId="77777777" w:rsidR="004323FF" w:rsidRDefault="00357EE2" w:rsidP="00BD6FF0">
            <w:pPr>
              <w:jc w:val="center"/>
            </w:pPr>
            <w:r>
              <w:t>4</w:t>
            </w:r>
          </w:p>
        </w:tc>
        <w:tc>
          <w:tcPr>
            <w:tcW w:w="5220" w:type="dxa"/>
            <w:vAlign w:val="center"/>
          </w:tcPr>
          <w:p w14:paraId="6A186644" w14:textId="77777777" w:rsidR="004323FF" w:rsidRPr="003B4BBF" w:rsidRDefault="00243180" w:rsidP="00BD6FF0">
            <w:pPr>
              <w:rPr>
                <w:i/>
                <w:u w:val="single"/>
              </w:rPr>
            </w:pPr>
            <w:r>
              <w:rPr>
                <w:i/>
                <w:u w:val="single"/>
              </w:rPr>
              <w:t>Waterfall</w:t>
            </w:r>
          </w:p>
          <w:p w14:paraId="4518310B" w14:textId="31B7ECD5" w:rsidR="00C7204F" w:rsidRPr="007C6BBA" w:rsidRDefault="007C6BBA" w:rsidP="00C7204F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 xml:space="preserve">One bean bag </w:t>
            </w:r>
            <w:r w:rsidR="008C4665">
              <w:rPr>
                <w:rFonts w:cs="Arial"/>
                <w:color w:val="000000"/>
              </w:rPr>
              <w:t>per</w:t>
            </w:r>
            <w:r>
              <w:rPr>
                <w:rFonts w:cs="Arial"/>
                <w:color w:val="000000"/>
              </w:rPr>
              <w:t xml:space="preserve"> 2 students</w:t>
            </w:r>
            <w:r w:rsidR="008C4665">
              <w:rPr>
                <w:rFonts w:cs="Arial"/>
                <w:color w:val="000000"/>
              </w:rPr>
              <w:t>.</w:t>
            </w:r>
          </w:p>
          <w:p w14:paraId="4C1E53E1" w14:textId="7A6A4808" w:rsidR="007C6BBA" w:rsidRPr="007C6BBA" w:rsidRDefault="007C6BBA" w:rsidP="00C7204F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 xml:space="preserve">One student stands tall with bean bag and drops </w:t>
            </w:r>
            <w:r w:rsidR="008C4665">
              <w:rPr>
                <w:rFonts w:cs="Arial"/>
                <w:color w:val="000000"/>
              </w:rPr>
              <w:t xml:space="preserve">it </w:t>
            </w:r>
            <w:r>
              <w:rPr>
                <w:rFonts w:cs="Arial"/>
                <w:color w:val="000000"/>
              </w:rPr>
              <w:t xml:space="preserve">to </w:t>
            </w:r>
            <w:r w:rsidR="008C4665">
              <w:rPr>
                <w:rFonts w:cs="Arial"/>
                <w:color w:val="000000"/>
              </w:rPr>
              <w:t xml:space="preserve">the </w:t>
            </w:r>
            <w:r>
              <w:rPr>
                <w:rFonts w:cs="Arial"/>
                <w:color w:val="000000"/>
              </w:rPr>
              <w:t>student crouching down at a low level.</w:t>
            </w:r>
          </w:p>
          <w:p w14:paraId="4284B342" w14:textId="1A3A5522" w:rsidR="007C6BBA" w:rsidRPr="007C6BBA" w:rsidRDefault="008C4665" w:rsidP="00C7204F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>After each catch, switch roles.</w:t>
            </w:r>
          </w:p>
          <w:p w14:paraId="77DDC09E" w14:textId="77777777" w:rsidR="007C6BBA" w:rsidRDefault="007C6BBA" w:rsidP="00C7204F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>Add a challenge to go faster up and down</w:t>
            </w:r>
          </w:p>
        </w:tc>
        <w:tc>
          <w:tcPr>
            <w:tcW w:w="1800" w:type="dxa"/>
            <w:vAlign w:val="center"/>
          </w:tcPr>
          <w:p w14:paraId="11335ED8" w14:textId="149E6B34" w:rsidR="004323FF" w:rsidRDefault="007C6BBA" w:rsidP="00BD6FF0">
            <w:pPr>
              <w:jc w:val="center"/>
            </w:pPr>
            <w:r>
              <w:t xml:space="preserve">Up, </w:t>
            </w:r>
            <w:r w:rsidR="00031CB4">
              <w:t>D</w:t>
            </w:r>
            <w:r>
              <w:t xml:space="preserve">own, </w:t>
            </w:r>
            <w:r w:rsidR="00031CB4">
              <w:t>L</w:t>
            </w:r>
            <w:r>
              <w:t xml:space="preserve">ow, </w:t>
            </w:r>
            <w:r w:rsidR="00031CB4">
              <w:t>H</w:t>
            </w:r>
            <w:r>
              <w:t>igh</w:t>
            </w:r>
          </w:p>
        </w:tc>
        <w:tc>
          <w:tcPr>
            <w:tcW w:w="1800" w:type="dxa"/>
            <w:shd w:val="clear" w:color="auto" w:fill="0070C0"/>
            <w:vAlign w:val="center"/>
          </w:tcPr>
          <w:p w14:paraId="7ACA383E" w14:textId="77777777" w:rsidR="004323FF" w:rsidRPr="00880483" w:rsidRDefault="00243180" w:rsidP="00BD6FF0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Health/Nutrition</w:t>
            </w:r>
          </w:p>
        </w:tc>
      </w:tr>
      <w:tr w:rsidR="00357EE2" w14:paraId="1887E197" w14:textId="77777777" w:rsidTr="007C6BBA">
        <w:trPr>
          <w:trHeight w:val="589"/>
        </w:trPr>
        <w:tc>
          <w:tcPr>
            <w:tcW w:w="630" w:type="dxa"/>
            <w:vAlign w:val="center"/>
          </w:tcPr>
          <w:p w14:paraId="3A8FCB98" w14:textId="77777777" w:rsidR="00357EE2" w:rsidRDefault="00357EE2" w:rsidP="00366F14">
            <w:pPr>
              <w:jc w:val="center"/>
            </w:pPr>
            <w:r>
              <w:t>5</w:t>
            </w:r>
          </w:p>
        </w:tc>
        <w:tc>
          <w:tcPr>
            <w:tcW w:w="5220" w:type="dxa"/>
            <w:vAlign w:val="center"/>
          </w:tcPr>
          <w:p w14:paraId="398263E1" w14:textId="77777777" w:rsidR="00357EE2" w:rsidRPr="003B4BBF" w:rsidRDefault="007C6BBA" w:rsidP="00366F14">
            <w:pPr>
              <w:rPr>
                <w:i/>
                <w:u w:val="single"/>
              </w:rPr>
            </w:pPr>
            <w:r>
              <w:rPr>
                <w:i/>
                <w:u w:val="single"/>
              </w:rPr>
              <w:t>Give with it</w:t>
            </w:r>
          </w:p>
          <w:p w14:paraId="5A3E8A86" w14:textId="7D7240FB" w:rsidR="008302F6" w:rsidRPr="007C6BBA" w:rsidRDefault="007C6BBA" w:rsidP="00366F14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 xml:space="preserve">Students scattered, seated with bean bag in </w:t>
            </w:r>
            <w:r w:rsidR="00476446">
              <w:rPr>
                <w:rFonts w:cs="Arial"/>
                <w:color w:val="000000"/>
              </w:rPr>
              <w:t>hands.</w:t>
            </w:r>
          </w:p>
          <w:p w14:paraId="1F6B0C91" w14:textId="77777777" w:rsidR="005439A7" w:rsidRPr="005439A7" w:rsidRDefault="005439A7" w:rsidP="00366F14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 xml:space="preserve">Bean bags are eggs. Students must toss and catch them without allowing the egg to drop and break. </w:t>
            </w:r>
          </w:p>
          <w:p w14:paraId="5955CE3C" w14:textId="564BEC46" w:rsidR="007C6BBA" w:rsidRDefault="007C6BBA" w:rsidP="005439A7">
            <w:pPr>
              <w:pStyle w:val="ListParagraph"/>
              <w:numPr>
                <w:ilvl w:val="0"/>
                <w:numId w:val="1"/>
              </w:numPr>
              <w:ind w:left="252" w:hanging="180"/>
            </w:pPr>
            <w:r>
              <w:rPr>
                <w:rFonts w:cs="Arial"/>
                <w:color w:val="000000"/>
              </w:rPr>
              <w:t xml:space="preserve">Students will </w:t>
            </w:r>
            <w:r w:rsidR="005439A7">
              <w:rPr>
                <w:rFonts w:cs="Arial"/>
                <w:color w:val="000000"/>
              </w:rPr>
              <w:t>attempt to catch the egg, going</w:t>
            </w:r>
            <w:r>
              <w:rPr>
                <w:rFonts w:cs="Arial"/>
                <w:color w:val="000000"/>
              </w:rPr>
              <w:t xml:space="preserve"> from a seated to a kneeling to a standing position</w:t>
            </w:r>
            <w:r w:rsidR="005439A7">
              <w:rPr>
                <w:rFonts w:cs="Arial"/>
                <w:color w:val="000000"/>
              </w:rPr>
              <w:t>.</w:t>
            </w:r>
          </w:p>
        </w:tc>
        <w:tc>
          <w:tcPr>
            <w:tcW w:w="1800" w:type="dxa"/>
            <w:vAlign w:val="center"/>
          </w:tcPr>
          <w:p w14:paraId="4BD5ABC3" w14:textId="3601B9DA" w:rsidR="00357EE2" w:rsidRDefault="007C6BBA" w:rsidP="00366F14">
            <w:pPr>
              <w:jc w:val="center"/>
            </w:pPr>
            <w:r>
              <w:t>Low</w:t>
            </w:r>
            <w:r w:rsidR="00031CB4">
              <w:t>/M</w:t>
            </w:r>
            <w:r>
              <w:t>edium</w:t>
            </w:r>
            <w:r w:rsidR="00031CB4">
              <w:t>/H</w:t>
            </w:r>
            <w:r>
              <w:t xml:space="preserve">igh </w:t>
            </w:r>
            <w:r w:rsidR="00031CB4">
              <w:t>L</w:t>
            </w:r>
            <w:r>
              <w:t xml:space="preserve">evels, </w:t>
            </w:r>
            <w:r w:rsidR="00031CB4">
              <w:t>U</w:t>
            </w:r>
            <w:r>
              <w:t xml:space="preserve">p, </w:t>
            </w:r>
            <w:r w:rsidR="00031CB4">
              <w:t>D</w:t>
            </w:r>
            <w:r>
              <w:t>own</w:t>
            </w:r>
          </w:p>
        </w:tc>
        <w:tc>
          <w:tcPr>
            <w:tcW w:w="1800" w:type="dxa"/>
            <w:shd w:val="clear" w:color="auto" w:fill="00B050"/>
            <w:vAlign w:val="center"/>
          </w:tcPr>
          <w:p w14:paraId="5F2B3B1E" w14:textId="77777777" w:rsidR="00357EE2" w:rsidRPr="00871A56" w:rsidRDefault="007C6BBA" w:rsidP="00366F14">
            <w:pPr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>Manipulative</w:t>
            </w:r>
          </w:p>
        </w:tc>
      </w:tr>
      <w:tr w:rsidR="00880483" w14:paraId="14DD8A8B" w14:textId="77777777" w:rsidTr="007C6BBA">
        <w:trPr>
          <w:trHeight w:val="589"/>
        </w:trPr>
        <w:tc>
          <w:tcPr>
            <w:tcW w:w="630" w:type="dxa"/>
            <w:vAlign w:val="center"/>
          </w:tcPr>
          <w:p w14:paraId="2FE622B7" w14:textId="77777777" w:rsidR="00880483" w:rsidRDefault="00357EE2" w:rsidP="00880483">
            <w:pPr>
              <w:jc w:val="center"/>
            </w:pPr>
            <w:r>
              <w:t>6</w:t>
            </w:r>
          </w:p>
        </w:tc>
        <w:tc>
          <w:tcPr>
            <w:tcW w:w="5220" w:type="dxa"/>
            <w:vAlign w:val="center"/>
          </w:tcPr>
          <w:p w14:paraId="2ACE9D8C" w14:textId="77777777" w:rsidR="00880483" w:rsidRPr="003B4BBF" w:rsidRDefault="007C6BBA" w:rsidP="00880483">
            <w:pPr>
              <w:rPr>
                <w:i/>
                <w:u w:val="single"/>
              </w:rPr>
            </w:pPr>
            <w:r>
              <w:rPr>
                <w:i/>
                <w:u w:val="single"/>
              </w:rPr>
              <w:t>Simon Says</w:t>
            </w:r>
          </w:p>
          <w:p w14:paraId="537EE03F" w14:textId="7754C462" w:rsidR="00C7204F" w:rsidRDefault="00A65476" w:rsidP="00C7204F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Classic Simon Says with tasks/instructions that incorporate the bean bag.</w:t>
            </w:r>
          </w:p>
          <w:p w14:paraId="1B04D5B4" w14:textId="7B14A320" w:rsidR="007C6BBA" w:rsidRPr="00A65476" w:rsidRDefault="00A65476" w:rsidP="00A65476">
            <w:pPr>
              <w:pStyle w:val="ListParagraph"/>
              <w:numPr>
                <w:ilvl w:val="0"/>
                <w:numId w:val="1"/>
              </w:numPr>
              <w:ind w:left="252" w:hanging="18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Example t</w:t>
            </w:r>
            <w:r w:rsidR="007C6BBA">
              <w:rPr>
                <w:rFonts w:cs="Arial"/>
                <w:color w:val="000000"/>
              </w:rPr>
              <w:t>asks: stand next to, behind, in front, on top, under, over, near, far, in relation to the bean bag</w:t>
            </w:r>
            <w:r>
              <w:rPr>
                <w:rFonts w:cs="Arial"/>
                <w:color w:val="000000"/>
              </w:rPr>
              <w:t>.</w:t>
            </w:r>
          </w:p>
        </w:tc>
        <w:tc>
          <w:tcPr>
            <w:tcW w:w="1800" w:type="dxa"/>
            <w:vAlign w:val="center"/>
          </w:tcPr>
          <w:p w14:paraId="23870EFE" w14:textId="5BB99A76" w:rsidR="00880483" w:rsidRDefault="007C6BBA" w:rsidP="00880483">
            <w:pPr>
              <w:jc w:val="center"/>
            </w:pPr>
            <w:r>
              <w:t xml:space="preserve">Next </w:t>
            </w:r>
            <w:r w:rsidR="00031CB4">
              <w:t>T</w:t>
            </w:r>
            <w:r>
              <w:t xml:space="preserve">o, </w:t>
            </w:r>
            <w:r w:rsidR="00031CB4">
              <w:t>I</w:t>
            </w:r>
            <w:r>
              <w:t xml:space="preserve">n </w:t>
            </w:r>
            <w:r w:rsidR="00031CB4">
              <w:t>F</w:t>
            </w:r>
            <w:r>
              <w:t xml:space="preserve">ront, </w:t>
            </w:r>
            <w:r w:rsidR="00031CB4">
              <w:t>B</w:t>
            </w:r>
            <w:r>
              <w:t xml:space="preserve">ehind, </w:t>
            </w:r>
            <w:r w:rsidR="00031CB4">
              <w:t>O</w:t>
            </w:r>
            <w:r>
              <w:t xml:space="preserve">n </w:t>
            </w:r>
            <w:r w:rsidR="00031CB4">
              <w:t>T</w:t>
            </w:r>
            <w:r>
              <w:t xml:space="preserve">op, </w:t>
            </w:r>
            <w:r w:rsidR="00031CB4">
              <w:t>U</w:t>
            </w:r>
            <w:r>
              <w:t xml:space="preserve">nder, </w:t>
            </w:r>
            <w:r w:rsidR="00031CB4">
              <w:t>O</w:t>
            </w:r>
            <w:r>
              <w:t xml:space="preserve">ver, </w:t>
            </w:r>
            <w:r w:rsidR="00031CB4">
              <w:t>N</w:t>
            </w:r>
            <w:r>
              <w:t xml:space="preserve">ear, </w:t>
            </w:r>
            <w:r w:rsidR="00031CB4">
              <w:t>F</w:t>
            </w:r>
            <w:bookmarkStart w:id="0" w:name="_GoBack"/>
            <w:bookmarkEnd w:id="0"/>
            <w:r>
              <w:t>ar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0F56ED62" w14:textId="77777777" w:rsidR="00880483" w:rsidRPr="00871A56" w:rsidRDefault="007C6BBA" w:rsidP="00880483">
            <w:pPr>
              <w:jc w:val="center"/>
              <w:rPr>
                <w:b/>
              </w:rPr>
            </w:pPr>
            <w:r>
              <w:rPr>
                <w:b/>
                <w:color w:val="000000" w:themeColor="text1"/>
              </w:rPr>
              <w:t>Movement Concepts</w:t>
            </w:r>
          </w:p>
        </w:tc>
      </w:tr>
    </w:tbl>
    <w:p w14:paraId="1218A3FB" w14:textId="77777777" w:rsidR="009C289A" w:rsidRPr="00767586" w:rsidRDefault="009C289A" w:rsidP="00767586">
      <w:pPr>
        <w:rPr>
          <w:sz w:val="6"/>
          <w:szCs w:val="6"/>
        </w:rPr>
      </w:pPr>
    </w:p>
    <w:sectPr w:rsidR="009C289A" w:rsidRPr="00767586" w:rsidSect="00B63429">
      <w:pgSz w:w="12240" w:h="15840"/>
      <w:pgMar w:top="1440" w:right="1440" w:bottom="6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074BF"/>
    <w:multiLevelType w:val="hybridMultilevel"/>
    <w:tmpl w:val="330E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NjUwNTWxMDM1s7BQ0lEKTi0uzszPAykwqgUAjcJ/SywAAAA="/>
  </w:docVars>
  <w:rsids>
    <w:rsidRoot w:val="00A8613A"/>
    <w:rsid w:val="000233D7"/>
    <w:rsid w:val="00031CB4"/>
    <w:rsid w:val="000F4BDE"/>
    <w:rsid w:val="00112EE8"/>
    <w:rsid w:val="00243180"/>
    <w:rsid w:val="002D055E"/>
    <w:rsid w:val="00320028"/>
    <w:rsid w:val="00334CB3"/>
    <w:rsid w:val="00357EE2"/>
    <w:rsid w:val="003B4BBF"/>
    <w:rsid w:val="003C2AB3"/>
    <w:rsid w:val="004046C0"/>
    <w:rsid w:val="004323FF"/>
    <w:rsid w:val="00476446"/>
    <w:rsid w:val="004B30CE"/>
    <w:rsid w:val="00501DD8"/>
    <w:rsid w:val="005439A7"/>
    <w:rsid w:val="00596697"/>
    <w:rsid w:val="005D1C27"/>
    <w:rsid w:val="00736022"/>
    <w:rsid w:val="00767586"/>
    <w:rsid w:val="007C3D2B"/>
    <w:rsid w:val="007C6BBA"/>
    <w:rsid w:val="008302F6"/>
    <w:rsid w:val="00871A56"/>
    <w:rsid w:val="00880483"/>
    <w:rsid w:val="00880878"/>
    <w:rsid w:val="008C4665"/>
    <w:rsid w:val="009129B5"/>
    <w:rsid w:val="00957AB0"/>
    <w:rsid w:val="009734DF"/>
    <w:rsid w:val="009C289A"/>
    <w:rsid w:val="00A65476"/>
    <w:rsid w:val="00A8613A"/>
    <w:rsid w:val="00AB74A6"/>
    <w:rsid w:val="00B37B01"/>
    <w:rsid w:val="00B63429"/>
    <w:rsid w:val="00BB1723"/>
    <w:rsid w:val="00BD5276"/>
    <w:rsid w:val="00C7204F"/>
    <w:rsid w:val="00D4388F"/>
    <w:rsid w:val="00E856B4"/>
    <w:rsid w:val="00EB73F7"/>
    <w:rsid w:val="00EC4644"/>
    <w:rsid w:val="00ED3FAE"/>
    <w:rsid w:val="00F93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0F232"/>
  <w15:chartTrackingRefBased/>
  <w15:docId w15:val="{EB0013FC-39B1-4457-B676-8B8B5EDC6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6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8613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37B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3F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F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9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Kline</dc:creator>
  <cp:keywords/>
  <dc:description/>
  <cp:lastModifiedBy>Deedi Brown</cp:lastModifiedBy>
  <cp:revision>9</cp:revision>
  <cp:lastPrinted>2017-06-12T19:40:00Z</cp:lastPrinted>
  <dcterms:created xsi:type="dcterms:W3CDTF">2018-06-11T15:51:00Z</dcterms:created>
  <dcterms:modified xsi:type="dcterms:W3CDTF">2018-07-08T19:02:00Z</dcterms:modified>
</cp:coreProperties>
</file>